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793f870897e44eb3e239251361f2a5526916da"/>
    <w:p>
      <w:pPr>
        <w:pStyle w:val="Heading3"/>
      </w:pPr>
      <w:r>
        <w:t xml:space="preserve">Измайловская межрайонная прокуратура разъясняет, Порядок наложения дисциплинарного взыскания в виде увольнения и порядок его оспаривания</w:t>
      </w:r>
    </w:p>
    <w:p>
      <w:pPr>
        <w:pStyle w:val="FirstParagraph"/>
      </w:pPr>
      <w:r>
        <w:t xml:space="preserve">16.05.2023</w:t>
      </w:r>
    </w:p>
    <w:p>
      <w:pPr>
        <w:pStyle w:val="BodyText"/>
      </w:pPr>
      <w:r>
        <w:t xml:space="preserve">Порядок наложения дисциплинарного взыскания, в т.ч. в виде увольнения, установлен ст. 193 Трудового кодекса РФ (ТК РФ).</w:t>
      </w:r>
    </w:p>
    <w:p>
      <w:pPr>
        <w:pStyle w:val="BodyText"/>
      </w:pPr>
      <w:r>
        <w:t xml:space="preserve">До применения взыскания от работника получают письменное объяснение причин неисполнения или ненадлежащего исполнения возложенных на него трудовых обязанностей, о чем в случае отказа в течение 2-х рабочих дней составляется соответствующий акт.</w:t>
      </w:r>
    </w:p>
    <w:p>
      <w:pPr>
        <w:pStyle w:val="BodyText"/>
      </w:pPr>
      <w:r>
        <w:t xml:space="preserve">Отказ представить объяснение не препятствует наложению дисциплинарного взыскания.</w:t>
      </w:r>
    </w:p>
    <w:p>
      <w:pPr>
        <w:pStyle w:val="BodyText"/>
      </w:pPr>
      <w:r>
        <w:t xml:space="preserve">Срок на применение взыскания определен в 1 месяц со дня обнаружения проступка, не считая времени болезни работника, нахождения его в отпуске, а также времени, необходимого на учет мнения представительного органа работников.</w:t>
      </w:r>
    </w:p>
    <w:p>
      <w:pPr>
        <w:pStyle w:val="BodyText"/>
      </w:pPr>
      <w:r>
        <w:t xml:space="preserve">Дисциплинарное взыскание не может быть применено позднее 6 месяцев со дня совершения проступка, а по результатам ревизии, проверки финансово-хозяйственной деятельности или аудиторской проверки - позднее 2-х лет со дня его совершения.</w:t>
      </w:r>
    </w:p>
    <w:p>
      <w:pPr>
        <w:pStyle w:val="BodyText"/>
      </w:pPr>
      <w:r>
        <w:t xml:space="preserve">Исключение составляет дисциплинарное взыскание за несоблюдение ограничений и запретов, неисполнение обязанностей, установленных законодательством Российской Федерации о противодействии коррупции, наложение которого не может быть применено позднее 3-х лет со дня совершения проступка. В указанные сроки не включается время производства по уголовному делу.</w:t>
      </w:r>
    </w:p>
    <w:p>
      <w:pPr>
        <w:pStyle w:val="BodyText"/>
      </w:pPr>
      <w:r>
        <w:t xml:space="preserve">Работодатель обязан объявить работнику приказ о наказании под роспись в течение 3-х рабочих дней со дня его издания не считая времени отсутствия работника на работе. В случае отказа от ознакомления с приказом составляется акт.</w:t>
      </w:r>
    </w:p>
    <w:p>
      <w:pPr>
        <w:pStyle w:val="BodyText"/>
      </w:pPr>
      <w:r>
        <w:t xml:space="preserve">Если работник не согласен с наложенным дисциплинарным взысканием в виде увольнения, он вправе оспорить его в суде в течение одного месяца со дня вручения ему копии приказа либо со дня выдачи трудовой книжки (ст. 392 ТК РФ).</w:t>
      </w:r>
    </w:p>
    <w:p>
      <w:pPr>
        <w:pStyle w:val="BodyText"/>
      </w:pPr>
      <w:r>
        <w:t xml:space="preserve">При подаче заявления в суд госпошлина не уплачивается (ст. 393 ТК РФ).</w:t>
      </w:r>
    </w:p>
    <w:p>
      <w:pPr>
        <w:pStyle w:val="BodyText"/>
      </w:pPr>
      <w:r>
        <w:t xml:space="preserve">Требования к форме и содержанию заявления в суд изложены в ст. 131 Гражданского процессуального кодекса РФ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stochniy.mos.ru/your-safety/inform/detail/1158924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ы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stochniy.mos.ru" TargetMode="External" /><Relationship Type="http://schemas.openxmlformats.org/officeDocument/2006/relationships/hyperlink" Id="rId20" Target="http://vostochniy.mos.ru/your-safety/inform/detail/1158924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stochniy.mos.ru" TargetMode="External" /><Relationship Type="http://schemas.openxmlformats.org/officeDocument/2006/relationships/hyperlink" Id="rId20" Target="http://vostochniy.mos.ru/your-safety/inform/detail/1158924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4:38:20Z</dcterms:created>
  <dcterms:modified xsi:type="dcterms:W3CDTF">2024-09-26T04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